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5" w:name="cover-letter"/>
    <w:p>
      <w:pPr>
        <w:pStyle w:val="Heading1"/>
      </w:pPr>
      <w:r>
        <w:t xml:space="preserve">Cover Letter</w:t>
      </w:r>
    </w:p>
    <w:p>
      <w:pPr>
        <w:pStyle w:val="FirstParagraph"/>
      </w:pPr>
      <w:r>
        <w:t xml:space="preserve">Dear [Hiring Committee/Professor's Name],</w:t>
      </w:r>
    </w:p>
    <w:p>
      <w:pPr>
        <w:pStyle w:val="BodyText"/>
      </w:pPr>
      <w:r>
        <w:t xml:space="preserve">I am writing to express my enthusiastic interest in the Academic Researcher position at [Institution Name] in Switzerland Zurich. As a dedicated scholar with a proven track record in interdisciplinary research and a deep commitment to advancing knowledge, I am eager to contribute my expertise to your esteemed institution. This Cover Letter outlines my qualifications, research focus, and why Switzerland Zurich represents an ideal environment for my academic pursuits.</w:t>
      </w:r>
    </w:p>
    <w:bookmarkStart w:id="20" w:name="Xffebf5953b3d31bca048647bbea80d4f112d77b"/>
    <w:p>
      <w:pPr>
        <w:pStyle w:val="Heading2"/>
      </w:pPr>
      <w:r>
        <w:t xml:space="preserve">Academic Background and Research Expertise</w:t>
      </w:r>
    </w:p>
    <w:p>
      <w:pPr>
        <w:pStyle w:val="FirstParagraph"/>
      </w:pPr>
      <w:r>
        <w:t xml:space="preserve">With a PhD in [Your Field] from [University Name], I have cultivated a robust foundation in [specific areas of research]. My work has centered on [mention specific research topics, e.g., "quantum computing," "biomedical engineering," or "sociocultural dynamics"], where I have published extensively in top-tier journals such as [Journal Names] and presented my findings at international conferences. As an Academic Researcher, I specialize in [specific methodologies or approaches], which have enabled me to address complex questions at the intersection of [relevant disciplines]. For instance, my research on [specific project or topic] has led to groundbreaking insights into [briefly describe impact], as highlighted in a 2023 publication in [Journal Name].</w:t>
      </w:r>
    </w:p>
    <w:p>
      <w:pPr>
        <w:pStyle w:val="BodyText"/>
      </w:pPr>
      <w:r>
        <w:t xml:space="preserve">My academic journey has been defined by a commitment to innovation and collaboration. I have led multiple projects funded by [granting bodies, e.g., "the National Science Foundation (NSF)" or "European Research Council (ERC)"], which have not only advanced my technical skills but also honed my ability to manage large-scale research initiatives. My work often involves interdisciplinary teams, bridging gaps between [fields], a practice that aligns closely with the collaborative ethos of Switzerland Zurich’s academic community.</w:t>
      </w:r>
    </w:p>
    <w:bookmarkEnd w:id="20"/>
    <w:bookmarkStart w:id="21" w:name="why-switzerland-zurich"/>
    <w:p>
      <w:pPr>
        <w:pStyle w:val="Heading2"/>
      </w:pPr>
      <w:r>
        <w:t xml:space="preserve">Why Switzerland Zurich?</w:t>
      </w:r>
    </w:p>
    <w:p>
      <w:pPr>
        <w:pStyle w:val="FirstParagraph"/>
      </w:pPr>
      <w:r>
        <w:t xml:space="preserve">Switzerland Zurich stands as a global hub for academic excellence, innovation, and cultural exchange. As an Academic Researcher, I am particularly drawn to the city’s unique ecosystem, where institutions like ETH Zurich and the University of Zurich foster cutting-edge research through state-of-the-art facilities and a culture of intellectual curiosity. The presence of organizations such as [specific institutes or companies in Zurich] further enhances the region’s capacity for transformative research. I am eager to contribute my expertise to this dynamic environment while learning from the diverse perspectives of colleagues at [Institution Name].</w:t>
      </w:r>
    </w:p>
    <w:p>
      <w:pPr>
        <w:pStyle w:val="BodyText"/>
      </w:pPr>
      <w:r>
        <w:t xml:space="preserve">Moreover, Switzerland’s emphasis on precision, efficiency, and quality resonates deeply with my own professional values. The country’s strong support for research through funding programs like the Swiss National Science Foundation (SNSF) and its commitment to fostering international collaboration make it an ideal setting for advancing scientific discovery. I am especially interested in [specific research area or project related to the position], which aligns with ongoing initiatives at [Institution Name]. By joining your team, I aim to leverage Zurich’s resources and networks to drive impactful, sustainable research outcomes.</w:t>
      </w:r>
    </w:p>
    <w:bookmarkEnd w:id="21"/>
    <w:bookmarkStart w:id="22" w:name="X0600a48f108e16bb126568bb11bd452cd9c21fc"/>
    <w:p>
      <w:pPr>
        <w:pStyle w:val="Heading2"/>
      </w:pPr>
      <w:r>
        <w:t xml:space="preserve">Interdisciplinary Approach and Collaborative Spirit</w:t>
      </w:r>
    </w:p>
    <w:p>
      <w:pPr>
        <w:pStyle w:val="FirstParagraph"/>
      </w:pPr>
      <w:r>
        <w:t xml:space="preserve">A hallmark of my work as an Academic Researcher is my ability to integrate diverse methodologies and perspectives. My research on [specific topic] has involved partnerships with [fields or institutions], resulting in publications that bridge theoretical frameworks with practical applications. For example, a recent project on [project name] combined computational modeling with fieldwork in [location], demonstrating how interdisciplinary approaches can address real-world challenges. This collaborative mindset is essential for the type of innovative research conducted in Switzerland Zurich, where cross-border and cross-disciplinary projects are not only encouraged but celebrated.</w:t>
      </w:r>
    </w:p>
    <w:p>
      <w:pPr>
        <w:pStyle w:val="BodyText"/>
      </w:pPr>
      <w:r>
        <w:t xml:space="preserve">I am also deeply committed to mentoring the next generation of researchers. As a teaching assistant and guest lecturer at [University Name], I have developed curricula that emphasize critical thinking and hands-on learning. My goal is to create an inclusive, supportive environment where students and colleagues can thrive, reflecting the values of [Institution Name] as a leader in education and research.</w:t>
      </w:r>
    </w:p>
    <w:bookmarkEnd w:id="22"/>
    <w:bookmarkStart w:id="23" w:name="personal-motivations-and-future-goals"/>
    <w:p>
      <w:pPr>
        <w:pStyle w:val="Heading2"/>
      </w:pPr>
      <w:r>
        <w:t xml:space="preserve">Personal Motivations and Future Goals</w:t>
      </w:r>
    </w:p>
    <w:p>
      <w:pPr>
        <w:pStyle w:val="FirstParagraph"/>
      </w:pPr>
      <w:r>
        <w:t xml:space="preserve">Beyond my professional qualifications, I am motivated by the opportunity to contribute to Switzerland Zurich’s vibrant academic landscape. The city’s rich cultural heritage, natural beauty, and high quality of life make it an appealing place to live and work. As someone who values both intellectual rigor and personal fulfillment, I am excited about the possibility of establishing roots in this inspiring environment.</w:t>
      </w:r>
    </w:p>
    <w:p>
      <w:pPr>
        <w:pStyle w:val="BodyText"/>
      </w:pPr>
      <w:r>
        <w:t xml:space="preserve">Looking ahead, I aim to expand my research into [specific area or goal], leveraging the resources and expertise available at [Institution Name]. I am particularly interested in exploring [topic], which has the potential to make significant contributions to [field/industry]. By joining your team, I hope to collaborate on projects that push the boundaries of knowledge while addressing pressing global challenges.</w:t>
      </w:r>
    </w:p>
    <w:bookmarkEnd w:id="23"/>
    <w:bookmarkStart w:id="24" w:name="conclusion"/>
    <w:p>
      <w:pPr>
        <w:pStyle w:val="Heading2"/>
      </w:pPr>
      <w:r>
        <w:t xml:space="preserve">Conclusion</w:t>
      </w:r>
    </w:p>
    <w:p>
      <w:pPr>
        <w:pStyle w:val="FirstParagraph"/>
      </w:pPr>
      <w:r>
        <w:t xml:space="preserve">In conclusion, I am confident that my background as an Academic Researcher, combined with my passion for innovation and collaboration, makes me a strong candidate for this position. I am eager to bring my skills and experiences to [Institution Name] in Switzerland Zurich, where I can contribute to your mission of excellence in research and education. Thank you for considering my application. I would welcome the opportunity to discuss how my qualifications align with your goals and how I can contribute to the continued success of your institut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dc:title>
  <dc:creator/>
  <cp:keywords/>
  <dcterms:created xsi:type="dcterms:W3CDTF">2026-07-23T22:19:39Z</dcterms:created>
  <dcterms:modified xsi:type="dcterms:W3CDTF">2026-07-23T22:19:39Z</dcterms:modified>
</cp:coreProperties>
</file>

<file path=docProps/custom.xml><?xml version="1.0" encoding="utf-8"?>
<Properties xmlns="http://schemas.openxmlformats.org/officeDocument/2006/custom-properties" xmlns:vt="http://schemas.openxmlformats.org/officeDocument/2006/docPropsVTypes"/>
</file>